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à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ên</w:t>
            </w:r>
            <w:proofErr w:type="spellEnd"/>
          </w:p>
        </w:tc>
        <w:tc>
          <w:tcPr>
            <w:tcW w:w="3780" w:type="dxa"/>
          </w:tcPr>
          <w:p w14:paraId="1BE6CACA" w14:textId="7B43BBED" w:rsidR="00625AF7" w:rsidRPr="00F4184F" w:rsidRDefault="00142306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õ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Quố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Giàu</w:t>
            </w:r>
            <w:proofErr w:type="spellEnd"/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  <w:proofErr w:type="spellEnd"/>
          </w:p>
        </w:tc>
        <w:tc>
          <w:tcPr>
            <w:tcW w:w="3780" w:type="dxa"/>
          </w:tcPr>
          <w:p w14:paraId="7AA8A831" w14:textId="730E36F3" w:rsidR="00625AF7" w:rsidRPr="00F46C59" w:rsidRDefault="003909A1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08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23G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JV101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o</w:t>
            </w:r>
            <w:proofErr w:type="spellEnd"/>
          </w:p>
        </w:tc>
        <w:tc>
          <w:tcPr>
            <w:tcW w:w="3780" w:type="dxa"/>
          </w:tcPr>
          <w:p w14:paraId="291CF733" w14:textId="14D46E4E" w:rsidR="00625AF7" w:rsidRPr="00F46C59" w:rsidRDefault="00D57FB0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1</w:t>
            </w:r>
            <w:r w:rsidR="003B0E24">
              <w:rPr>
                <w:rFonts w:ascii="Times New Roman" w:hAnsi="Times New Roman" w:cs="Times New Roman"/>
                <w:sz w:val="26"/>
                <w:szCs w:val="26"/>
              </w:rPr>
              <w:t>/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ắ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ầu</w:t>
            </w:r>
            <w:proofErr w:type="spellEnd"/>
          </w:p>
        </w:tc>
        <w:tc>
          <w:tcPr>
            <w:tcW w:w="3780" w:type="dxa"/>
          </w:tcPr>
          <w:p w14:paraId="661F20A3" w14:textId="46A09D55" w:rsidR="00625AF7" w:rsidRPr="00142306" w:rsidRDefault="007B08BD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D57FB0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3B0E24">
              <w:rPr>
                <w:rFonts w:ascii="Times New Roman" w:hAnsi="Times New Roman" w:cs="Times New Roman"/>
                <w:sz w:val="26"/>
                <w:szCs w:val="26"/>
              </w:rPr>
              <w:t>/1</w:t>
            </w:r>
            <w:r w:rsidR="00D57FB0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úc</w:t>
            </w:r>
            <w:proofErr w:type="spellEnd"/>
          </w:p>
        </w:tc>
        <w:tc>
          <w:tcPr>
            <w:tcW w:w="3780" w:type="dxa"/>
          </w:tcPr>
          <w:p w14:paraId="27EDA091" w14:textId="4A1315CC" w:rsidR="00625AF7" w:rsidRPr="00F46C59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D57FB0">
              <w:rPr>
                <w:rFonts w:ascii="Times New Roman" w:hAnsi="Times New Roman" w:cs="Times New Roman"/>
                <w:sz w:val="26"/>
                <w:szCs w:val="26"/>
              </w:rPr>
              <w:t>21</w:t>
            </w:r>
            <w:r w:rsidR="003B0E24">
              <w:rPr>
                <w:rFonts w:ascii="Times New Roman" w:hAnsi="Times New Roman" w:cs="Times New Roman"/>
                <w:sz w:val="26"/>
                <w:szCs w:val="26"/>
              </w:rPr>
              <w:t>/1</w:t>
            </w:r>
            <w:r w:rsidR="00D57FB0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142306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kiể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a</w:t>
      </w:r>
      <w:proofErr w:type="spellEnd"/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A07D8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hiê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iệ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A07D8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phá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A07D8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A07D8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yê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ầ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iểm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ờ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441B2C12" w14:textId="7FBFFEFB" w:rsidR="00625AF7" w:rsidRPr="00F46C59" w:rsidRDefault="00142306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D26A4E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D26A4E" w:rsidRPr="00F46C59" w:rsidRDefault="00D26A4E" w:rsidP="00A07D8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ử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ó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ắ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ạ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E5BF389" w14:textId="37EE788D" w:rsidR="00D26A4E" w:rsidRPr="00F46C59" w:rsidRDefault="00D26A4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D26A4E" w:rsidRPr="00F46C59" w:rsidRDefault="00D26A4E" w:rsidP="00A07D8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ố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á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à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mà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ì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ra)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D8689D3" w14:textId="1262EFB7" w:rsidR="00D26A4E" w:rsidRPr="00F46C59" w:rsidRDefault="00D26A4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u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ề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B7DDF5C" w14:textId="0241C5E2" w:rsidR="00625AF7" w:rsidRPr="00F46C59" w:rsidRDefault="003909A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ả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ý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/tutor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ặ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ắ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ố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02CCF53B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="001311DF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ạ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d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 xml:space="preserve">Di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○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ô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29779689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3A11E092" w:rsidR="00625AF7" w:rsidRPr="00F46C59" w:rsidRDefault="00D26A4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100%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ô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làm</w:t>
            </w:r>
            <w:proofErr w:type="spellEnd"/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27DFC471" w14:textId="77777777" w:rsidR="007B08BD" w:rsidRDefault="00D57FB0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D57FB0">
              <w:rPr>
                <w:rFonts w:ascii="Times New Roman" w:hAnsi="Times New Roman" w:cs="Times New Roman"/>
                <w:sz w:val="26"/>
                <w:szCs w:val="26"/>
              </w:rPr>
              <w:t>Tổng</w:t>
            </w:r>
            <w:proofErr w:type="spellEnd"/>
            <w:r w:rsidRPr="00D57FB0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D57FB0">
              <w:rPr>
                <w:rFonts w:ascii="Times New Roman" w:hAnsi="Times New Roman" w:cs="Times New Roman"/>
                <w:sz w:val="26"/>
                <w:szCs w:val="26"/>
              </w:rPr>
              <w:t>quan</w:t>
            </w:r>
            <w:proofErr w:type="spellEnd"/>
            <w:r w:rsidRPr="00D57FB0">
              <w:rPr>
                <w:rFonts w:ascii="Times New Roman" w:hAnsi="Times New Roman" w:cs="Times New Roman"/>
                <w:sz w:val="26"/>
                <w:szCs w:val="26"/>
              </w:rPr>
              <w:t xml:space="preserve"> Spring MVC</w:t>
            </w:r>
          </w:p>
          <w:p w14:paraId="020BB545" w14:textId="77777777" w:rsidR="00D57FB0" w:rsidRDefault="00D57FB0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D57FB0">
              <w:rPr>
                <w:rFonts w:ascii="Times New Roman" w:hAnsi="Times New Roman" w:cs="Times New Roman"/>
                <w:sz w:val="26"/>
                <w:szCs w:val="26"/>
              </w:rPr>
              <w:t>Spring Controller</w:t>
            </w:r>
          </w:p>
          <w:p w14:paraId="6824A130" w14:textId="77777777" w:rsidR="00D57FB0" w:rsidRDefault="00D57FB0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D57FB0">
              <w:rPr>
                <w:rFonts w:ascii="Times New Roman" w:hAnsi="Times New Roman" w:cs="Times New Roman"/>
                <w:sz w:val="26"/>
                <w:szCs w:val="26"/>
              </w:rPr>
              <w:t xml:space="preserve">Views &amp; </w:t>
            </w:r>
            <w:proofErr w:type="spellStart"/>
            <w:r w:rsidRPr="00D57FB0">
              <w:rPr>
                <w:rFonts w:ascii="Times New Roman" w:hAnsi="Times New Roman" w:cs="Times New Roman"/>
                <w:sz w:val="26"/>
                <w:szCs w:val="26"/>
              </w:rPr>
              <w:t>Thymeleaf</w:t>
            </w:r>
            <w:proofErr w:type="spellEnd"/>
          </w:p>
          <w:p w14:paraId="5E798241" w14:textId="7B6B2877" w:rsidR="00D57FB0" w:rsidRPr="003B0E24" w:rsidRDefault="00D57FB0" w:rsidP="003B0E2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D57FB0">
              <w:rPr>
                <w:rFonts w:ascii="Times New Roman" w:hAnsi="Times New Roman" w:cs="Times New Roman"/>
                <w:sz w:val="26"/>
                <w:szCs w:val="26"/>
              </w:rPr>
              <w:t>Data Binding &amp; Form</w:t>
            </w:r>
          </w:p>
        </w:tc>
        <w:tc>
          <w:tcPr>
            <w:tcW w:w="5235" w:type="dxa"/>
          </w:tcPr>
          <w:p w14:paraId="7686D4E6" w14:textId="3E13B053" w:rsidR="00560478" w:rsidRPr="00F46C59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ò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hưa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ộ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dung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dự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3222E401" w:rsidR="0077171C" w:rsidRPr="004E7DF4" w:rsidRDefault="0077171C" w:rsidP="00D26A4E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62F9678F" w:rsidR="00142306" w:rsidRPr="00F46C59" w:rsidRDefault="00142306" w:rsidP="00D26A4E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71ED27F5" w:rsidR="00873BE7" w:rsidRPr="00F46C59" w:rsidRDefault="00873BE7" w:rsidP="00D26A4E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1899810E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lastRenderedPageBreak/>
        <w:t>Nhữ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  <w:proofErr w:type="spellEnd"/>
      <w:proofErr w:type="gram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45C33E50" w:rsidR="002950DC" w:rsidRPr="00F46C59" w:rsidRDefault="00142306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ý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uyế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ũ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và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ới</w:t>
            </w:r>
            <w:proofErr w:type="spellEnd"/>
          </w:p>
        </w:tc>
        <w:tc>
          <w:tcPr>
            <w:tcW w:w="3615" w:type="dxa"/>
            <w:vAlign w:val="center"/>
          </w:tcPr>
          <w:p w14:paraId="4AC45C8E" w14:textId="6441C5AC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oà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7A7C4F31" w:rsidR="00625AF7" w:rsidRPr="00F46C59" w:rsidRDefault="00142306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</w:p>
        </w:tc>
        <w:tc>
          <w:tcPr>
            <w:tcW w:w="3615" w:type="dxa"/>
            <w:vAlign w:val="center"/>
          </w:tcPr>
          <w:p w14:paraId="7B5A5636" w14:textId="11EEC1E1" w:rsidR="00625AF7" w:rsidRPr="00F46C59" w:rsidRDefault="00142306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oà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ành</w:t>
            </w:r>
            <w:proofErr w:type="spellEnd"/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rở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ạ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ặp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phả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ngại</w:t>
            </w:r>
            <w:proofErr w:type="spellEnd"/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ự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iện</w:t>
            </w:r>
            <w:proofErr w:type="spellEnd"/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xo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iếp</w:t>
            </w:r>
            <w:proofErr w:type="spellEnd"/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6FBEC058" w:rsidR="00625AF7" w:rsidRPr="00DD0E70" w:rsidRDefault="00D57FB0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online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ấy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lý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uyế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hỉ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hữa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âu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hỏi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quan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ọ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ấ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ỏi</w:t>
            </w:r>
            <w:proofErr w:type="spellEnd"/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ìm</w:t>
            </w:r>
            <w:proofErr w:type="spellEnd"/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ú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ra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hức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/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ỹ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i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ý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hĩ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ất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ỹ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ăng</w:t>
            </w:r>
            <w:proofErr w:type="spellEnd"/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ân</w:t>
            </w:r>
            <w:proofErr w:type="spellEnd"/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CAB2D39" w14:textId="77777777" w:rsidR="00D57FB0" w:rsidRDefault="00D57FB0" w:rsidP="00C14B3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proofErr w:type="spellStart"/>
            <w:r w:rsidRPr="00D57FB0">
              <w:rPr>
                <w:rFonts w:ascii="Times New Roman" w:hAnsi="Times New Roman" w:cs="Times New Roman"/>
                <w:w w:val="105"/>
                <w:sz w:val="26"/>
                <w:szCs w:val="26"/>
              </w:rPr>
              <w:t>GetMapping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,</w:t>
            </w:r>
            <w:r w:rsidRPr="00D57FB0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Post</w:t>
            </w:r>
            <w:r w:rsidRPr="00D57FB0">
              <w:rPr>
                <w:rFonts w:ascii="Times New Roman" w:hAnsi="Times New Roman" w:cs="Times New Roman"/>
                <w:w w:val="105"/>
                <w:sz w:val="26"/>
                <w:szCs w:val="26"/>
              </w:rPr>
              <w:t>Mapping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proofErr w:type="spellStart"/>
            <w:r w:rsidRPr="00D57FB0">
              <w:rPr>
                <w:rFonts w:ascii="Times New Roman" w:hAnsi="Times New Roman" w:cs="Times New Roman"/>
                <w:w w:val="105"/>
                <w:sz w:val="26"/>
                <w:szCs w:val="26"/>
              </w:rPr>
              <w:t>RequestParam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, Redirect,</w:t>
            </w:r>
          </w:p>
          <w:p w14:paraId="112C7A67" w14:textId="43FE4CEB" w:rsidR="000061C2" w:rsidRPr="009C5782" w:rsidRDefault="006609DE" w:rsidP="00C14B3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PathVariable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proofErr w:type="spellStart"/>
            <w:r w:rsidRPr="006609DE">
              <w:rPr>
                <w:rFonts w:ascii="Times New Roman" w:hAnsi="Times New Roman" w:cs="Times New Roman"/>
                <w:w w:val="105"/>
                <w:sz w:val="26"/>
                <w:szCs w:val="26"/>
              </w:rPr>
              <w:t>RequestMapping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Thymeleaf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bookmarkStart w:id="0" w:name="_GoBack"/>
            <w:bookmarkEnd w:id="0"/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ModelAttribute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, Content-type, Accept</w:t>
            </w:r>
            <w:r w:rsidR="00D57FB0" w:rsidRPr="00D57FB0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– </w:t>
            </w:r>
            <w:proofErr w:type="spellStart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>Võ</w:t>
            </w:r>
            <w:proofErr w:type="spellEnd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spellStart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>Quốc</w:t>
            </w:r>
            <w:proofErr w:type="spellEnd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spellStart"/>
            <w:r w:rsidR="003909A1">
              <w:rPr>
                <w:rFonts w:ascii="Times New Roman" w:hAnsi="Times New Roman" w:cs="Times New Roman"/>
                <w:w w:val="105"/>
                <w:sz w:val="26"/>
                <w:szCs w:val="26"/>
              </w:rPr>
              <w:t>Giàu</w:t>
            </w:r>
            <w:proofErr w:type="spellEnd"/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2B980668" w:rsidR="000061C2" w:rsidRPr="00A531DC" w:rsidRDefault="00D500C7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  <w:proofErr w:type="spellStart"/>
            <w:r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T</w:t>
            </w:r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ìm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hiểu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các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vấn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đề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hó</w:t>
            </w:r>
            <w:proofErr w:type="spellEnd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hiểu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rong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hi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học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và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FF7D5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ìm</w:t>
            </w:r>
            <w:proofErr w:type="spellEnd"/>
            <w:r w:rsidR="00FF7D5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iếm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các</w:t>
            </w:r>
            <w:proofErr w:type="spellEnd"/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iến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hức</w:t>
            </w:r>
            <w:proofErr w:type="spellEnd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c</w:t>
            </w:r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ó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hể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áp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dụng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6E62EE">
              <w:rPr>
                <w:rFonts w:ascii="Times New Roman" w:hAnsi="Times New Roman" w:cs="Times New Roman"/>
                <w:bCs/>
                <w:sz w:val="26"/>
                <w:szCs w:val="26"/>
              </w:rPr>
              <w:t>v</w:t>
            </w:r>
            <w:r w:rsidR="006E62EE" w:rsidRPr="006E62EE">
              <w:rPr>
                <w:rFonts w:ascii="Times New Roman" w:hAnsi="Times New Roman" w:cs="Times New Roman"/>
                <w:bCs/>
                <w:sz w:val="26"/>
                <w:szCs w:val="26"/>
              </w:rPr>
              <w:t>à</w:t>
            </w:r>
            <w:r w:rsidR="006E62EE">
              <w:rPr>
                <w:rFonts w:ascii="Times New Roman" w:hAnsi="Times New Roman" w:cs="Times New Roman"/>
                <w:bCs/>
                <w:sz w:val="26"/>
                <w:szCs w:val="26"/>
              </w:rPr>
              <w:t>o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bài</w:t>
            </w:r>
            <w:proofErr w:type="spellEnd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proofErr w:type="spellStart"/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tập</w:t>
            </w:r>
            <w:proofErr w:type="spellEnd"/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ả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uần</w:t>
      </w:r>
      <w:proofErr w:type="spellEnd"/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  <w:proofErr w:type="spellEnd"/>
      <w:proofErr w:type="gramEnd"/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ẩ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ấm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mô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óa</w:t>
      </w:r>
      <w:proofErr w:type="spellEnd"/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 w:rsidR="00625AF7" w:rsidRPr="00F46C59" w14:paraId="2619C6DE" w14:textId="77777777" w:rsidTr="00536C8E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  <w:proofErr w:type="spellEnd"/>
          </w:p>
        </w:tc>
      </w:tr>
      <w:tr w:rsidR="00625AF7" w:rsidRPr="00F46C59" w14:paraId="633E22F2" w14:textId="77777777" w:rsidTr="00536C8E">
        <w:trPr>
          <w:trHeight w:val="760"/>
        </w:trPr>
        <w:tc>
          <w:tcPr>
            <w:tcW w:w="4455" w:type="dxa"/>
          </w:tcPr>
          <w:p w14:paraId="45EEFFE6" w14:textId="232A9399" w:rsidR="00693991" w:rsidRPr="00F46C59" w:rsidRDefault="00693991" w:rsidP="00693991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ốt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lõi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ủa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uần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ớ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lastRenderedPageBreak/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  <w:proofErr w:type="spellEnd"/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ướ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ính</w:t>
            </w:r>
            <w:proofErr w:type="spellEnd"/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40F462E8" w:rsidR="0067474F" w:rsidRDefault="00693991" w:rsidP="0069399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Ô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ậ</w:t>
            </w:r>
            <w:r w:rsidR="003909A1">
              <w:rPr>
                <w:rFonts w:ascii="Times New Roman" w:hAnsi="Times New Roman" w:cs="Times New Roman"/>
                <w:sz w:val="26"/>
                <w:szCs w:val="26"/>
              </w:rPr>
              <w:t>p</w:t>
            </w:r>
            <w:proofErr w:type="spellEnd"/>
            <w:r w:rsidR="003909A1">
              <w:rPr>
                <w:rFonts w:ascii="Times New Roman" w:hAnsi="Times New Roman" w:cs="Times New Roman"/>
                <w:sz w:val="26"/>
                <w:szCs w:val="26"/>
              </w:rPr>
              <w:t xml:space="preserve"> module </w:t>
            </w:r>
          </w:p>
        </w:tc>
        <w:tc>
          <w:tcPr>
            <w:tcW w:w="1920" w:type="dxa"/>
          </w:tcPr>
          <w:p w14:paraId="27095694" w14:textId="18D2FA8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3909A1">
              <w:rPr>
                <w:rFonts w:ascii="Times New Roman" w:hAnsi="Times New Roman" w:cs="Times New Roman"/>
                <w:sz w:val="26"/>
                <w:szCs w:val="26"/>
              </w:rPr>
              <w:t>4</w:t>
            </w:r>
            <w:r w:rsidR="003112D0">
              <w:rPr>
                <w:rFonts w:ascii="Times New Roman" w:hAnsi="Times New Roman" w:cs="Times New Roman"/>
                <w:sz w:val="26"/>
                <w:szCs w:val="26"/>
              </w:rPr>
              <w:t>h/</w:t>
            </w:r>
            <w:proofErr w:type="spellStart"/>
            <w:r w:rsidR="003112D0">
              <w:rPr>
                <w:rFonts w:ascii="Times New Roman" w:hAnsi="Times New Roman" w:cs="Times New Roman"/>
                <w:sz w:val="26"/>
                <w:szCs w:val="26"/>
              </w:rPr>
              <w:t>ng</w:t>
            </w:r>
            <w:r w:rsidR="003112D0" w:rsidRPr="003112D0">
              <w:rPr>
                <w:rFonts w:ascii="Times New Roman" w:hAnsi="Times New Roman" w:cs="Times New Roman"/>
                <w:sz w:val="26"/>
                <w:szCs w:val="26"/>
              </w:rPr>
              <w:t>ày</w:t>
            </w:r>
            <w:proofErr w:type="spellEnd"/>
          </w:p>
        </w:tc>
      </w:tr>
      <w:tr w:rsidR="003909A1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45922C26" w:rsidR="003909A1" w:rsidRDefault="003909A1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phầ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ới</w:t>
            </w:r>
            <w:proofErr w:type="spellEnd"/>
          </w:p>
        </w:tc>
        <w:tc>
          <w:tcPr>
            <w:tcW w:w="1920" w:type="dxa"/>
          </w:tcPr>
          <w:p w14:paraId="6538407F" w14:textId="7C6EB31E" w:rsidR="003909A1" w:rsidRDefault="003909A1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2h/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g</w:t>
            </w:r>
            <w:r w:rsidRPr="003112D0">
              <w:rPr>
                <w:rFonts w:ascii="Times New Roman" w:hAnsi="Times New Roman" w:cs="Times New Roman"/>
                <w:sz w:val="26"/>
                <w:szCs w:val="26"/>
              </w:rPr>
              <w:t>ày</w:t>
            </w:r>
            <w:proofErr w:type="spellEnd"/>
          </w:p>
        </w:tc>
      </w:tr>
      <w:tr w:rsidR="003909A1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3909A1" w:rsidRDefault="003909A1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3909A1" w:rsidRDefault="003909A1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88D689" w14:textId="77777777" w:rsidR="000A7BE4" w:rsidRDefault="000A7BE4">
      <w:r>
        <w:separator/>
      </w:r>
    </w:p>
  </w:endnote>
  <w:endnote w:type="continuationSeparator" w:id="0">
    <w:p w14:paraId="79410A8D" w14:textId="77777777" w:rsidR="000A7BE4" w:rsidRDefault="000A7B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Arial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  <w:lang w:val="vi-VN" w:eastAsia="vi-VN"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3399928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1558CB" w14:textId="77777777" w:rsidR="000A7BE4" w:rsidRDefault="000A7BE4">
      <w:r>
        <w:separator/>
      </w:r>
    </w:p>
  </w:footnote>
  <w:footnote w:type="continuationSeparator" w:id="0">
    <w:p w14:paraId="46C8A3B9" w14:textId="77777777" w:rsidR="000A7BE4" w:rsidRDefault="000A7B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  <w:lang w:val="vi-VN" w:eastAsia="vi-VN"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71C3385" id="Group 5" o:spid="_x0000_s1026" style="position:absolute;margin-left:0;margin-top:0;width:612pt;height:79.5pt;z-index:-11632;mso-position-horizontal-relative:page;mso-position-vertical-relative:page" coordsize="12240,1590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A7BE4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2306"/>
    <w:rsid w:val="00144BBC"/>
    <w:rsid w:val="00144E94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03DD"/>
    <w:rsid w:val="002A366A"/>
    <w:rsid w:val="002A3F77"/>
    <w:rsid w:val="002A6566"/>
    <w:rsid w:val="002B5A54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09A1"/>
    <w:rsid w:val="003917C2"/>
    <w:rsid w:val="0039417D"/>
    <w:rsid w:val="003966D3"/>
    <w:rsid w:val="003B0E24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5E53B9"/>
    <w:rsid w:val="0060333B"/>
    <w:rsid w:val="006107BD"/>
    <w:rsid w:val="00625AF7"/>
    <w:rsid w:val="00626AC7"/>
    <w:rsid w:val="00635F1A"/>
    <w:rsid w:val="00636666"/>
    <w:rsid w:val="0065754B"/>
    <w:rsid w:val="006609DE"/>
    <w:rsid w:val="00667A99"/>
    <w:rsid w:val="0067474F"/>
    <w:rsid w:val="006748E5"/>
    <w:rsid w:val="0067599E"/>
    <w:rsid w:val="00676442"/>
    <w:rsid w:val="006864A2"/>
    <w:rsid w:val="0069331E"/>
    <w:rsid w:val="00693991"/>
    <w:rsid w:val="00693E16"/>
    <w:rsid w:val="006C549A"/>
    <w:rsid w:val="006C5DAE"/>
    <w:rsid w:val="006D05E6"/>
    <w:rsid w:val="006E0852"/>
    <w:rsid w:val="006E17BA"/>
    <w:rsid w:val="006E62EE"/>
    <w:rsid w:val="00700328"/>
    <w:rsid w:val="00700515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08BD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20817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368A2"/>
    <w:rsid w:val="00956D77"/>
    <w:rsid w:val="0097124F"/>
    <w:rsid w:val="009725A4"/>
    <w:rsid w:val="0099227E"/>
    <w:rsid w:val="0099488C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B35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26A4E"/>
    <w:rsid w:val="00D34AEA"/>
    <w:rsid w:val="00D462B8"/>
    <w:rsid w:val="00D500C7"/>
    <w:rsid w:val="00D5226D"/>
    <w:rsid w:val="00D55AE3"/>
    <w:rsid w:val="00D57FB0"/>
    <w:rsid w:val="00D64C78"/>
    <w:rsid w:val="00D70328"/>
    <w:rsid w:val="00D8434E"/>
    <w:rsid w:val="00D91AF6"/>
    <w:rsid w:val="00DA74D6"/>
    <w:rsid w:val="00DB24D6"/>
    <w:rsid w:val="00DB4328"/>
    <w:rsid w:val="00DC66A5"/>
    <w:rsid w:val="00DD0E70"/>
    <w:rsid w:val="00DE069E"/>
    <w:rsid w:val="00DE15EB"/>
    <w:rsid w:val="00DE366B"/>
    <w:rsid w:val="00DE4DF3"/>
    <w:rsid w:val="00DF3511"/>
    <w:rsid w:val="00DF443B"/>
    <w:rsid w:val="00DF602B"/>
    <w:rsid w:val="00E035AA"/>
    <w:rsid w:val="00E03DE5"/>
    <w:rsid w:val="00E10D7C"/>
    <w:rsid w:val="00E167EF"/>
    <w:rsid w:val="00E37887"/>
    <w:rsid w:val="00E50ACD"/>
    <w:rsid w:val="00E55CEE"/>
    <w:rsid w:val="00E563A8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1913"/>
    <w:rsid w:val="00F8560C"/>
    <w:rsid w:val="00F9674F"/>
    <w:rsid w:val="00FA4170"/>
    <w:rsid w:val="00FB15A3"/>
    <w:rsid w:val="00FB4778"/>
    <w:rsid w:val="00FD2ACA"/>
    <w:rsid w:val="00FE0538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8471FD"/>
  <w15:docId w15:val="{F95FD809-5A59-4E19-A6C1-EBEE25A14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73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6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4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ll Creator</Company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ADMIN</cp:lastModifiedBy>
  <cp:revision>14</cp:revision>
  <dcterms:created xsi:type="dcterms:W3CDTF">2021-04-01T09:42:00Z</dcterms:created>
  <dcterms:modified xsi:type="dcterms:W3CDTF">2023-12-21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